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9BF3D" w14:textId="6D33CC1F" w:rsidR="009C4858" w:rsidRDefault="006B52BA" w:rsidP="004B6415">
      <w:pPr>
        <w:ind w:left="720"/>
        <w:rPr>
          <w:sz w:val="40"/>
          <w:szCs w:val="40"/>
        </w:rPr>
      </w:pPr>
      <w:bookmarkStart w:id="0" w:name="_GoBack"/>
      <w:bookmarkEnd w:id="0"/>
      <w:r>
        <w:rPr>
          <w:sz w:val="40"/>
          <w:szCs w:val="40"/>
        </w:rPr>
        <w:t>NEW TITLE</w:t>
      </w:r>
      <w:r w:rsidR="00826BA7">
        <w:rPr>
          <w:sz w:val="40"/>
          <w:szCs w:val="40"/>
        </w:rPr>
        <w:t>__________________________________</w:t>
      </w:r>
    </w:p>
    <w:p w14:paraId="61D03F0B" w14:textId="675B7B79" w:rsidR="00C83F77" w:rsidRDefault="00C83F77" w:rsidP="004B6415">
      <w:pPr>
        <w:ind w:left="720"/>
        <w:rPr>
          <w:sz w:val="40"/>
          <w:szCs w:val="40"/>
        </w:rPr>
      </w:pPr>
      <w:r>
        <w:rPr>
          <w:sz w:val="40"/>
          <w:szCs w:val="40"/>
        </w:rPr>
        <w:t>(The spaces are for syllables, not words</w:t>
      </w:r>
      <w:r w:rsidR="00B612F5">
        <w:rPr>
          <w:sz w:val="40"/>
          <w:szCs w:val="40"/>
        </w:rPr>
        <w:t>)</w:t>
      </w:r>
    </w:p>
    <w:p w14:paraId="49257374" w14:textId="78D0CE96" w:rsidR="00C83F77" w:rsidRPr="00656A83" w:rsidRDefault="00C83F77" w:rsidP="004B6415">
      <w:pPr>
        <w:ind w:left="720"/>
        <w:rPr>
          <w:b/>
          <w:bCs/>
          <w:i/>
          <w:iCs/>
          <w:sz w:val="40"/>
          <w:szCs w:val="40"/>
        </w:rPr>
      </w:pPr>
      <w:r w:rsidRPr="00656A83">
        <w:rPr>
          <w:b/>
          <w:bCs/>
          <w:i/>
          <w:iCs/>
          <w:sz w:val="40"/>
          <w:szCs w:val="40"/>
        </w:rPr>
        <w:t>EXAMPLE</w:t>
      </w:r>
    </w:p>
    <w:p w14:paraId="7D9245FA" w14:textId="3B978770" w:rsidR="00C83F77" w:rsidRPr="00656A83" w:rsidRDefault="00C83F77" w:rsidP="004B6415">
      <w:pPr>
        <w:ind w:left="720"/>
        <w:rPr>
          <w:b/>
          <w:bCs/>
          <w:i/>
          <w:iCs/>
          <w:sz w:val="40"/>
          <w:szCs w:val="40"/>
        </w:rPr>
      </w:pPr>
      <w:r w:rsidRPr="00656A83">
        <w:rPr>
          <w:b/>
          <w:bCs/>
          <w:i/>
          <w:iCs/>
          <w:sz w:val="40"/>
          <w:szCs w:val="40"/>
          <w:u w:val="single"/>
        </w:rPr>
        <w:t>The</w:t>
      </w:r>
      <w:r w:rsidRPr="00656A83">
        <w:rPr>
          <w:b/>
          <w:bCs/>
          <w:i/>
          <w:iCs/>
          <w:sz w:val="40"/>
          <w:szCs w:val="40"/>
        </w:rPr>
        <w:t xml:space="preserve">    </w:t>
      </w:r>
      <w:r w:rsidRPr="00656A83">
        <w:rPr>
          <w:b/>
          <w:bCs/>
          <w:i/>
          <w:iCs/>
          <w:sz w:val="40"/>
          <w:szCs w:val="40"/>
          <w:u w:val="single"/>
        </w:rPr>
        <w:t>it</w:t>
      </w:r>
      <w:r w:rsidRPr="00656A83">
        <w:rPr>
          <w:b/>
          <w:bCs/>
          <w:i/>
          <w:iCs/>
          <w:sz w:val="40"/>
          <w:szCs w:val="40"/>
        </w:rPr>
        <w:t xml:space="preserve">     </w:t>
      </w:r>
      <w:proofErr w:type="spellStart"/>
      <w:r w:rsidRPr="00656A83">
        <w:rPr>
          <w:b/>
          <w:bCs/>
          <w:i/>
          <w:iCs/>
          <w:sz w:val="40"/>
          <w:szCs w:val="40"/>
          <w:u w:val="single"/>
        </w:rPr>
        <w:t>sy</w:t>
      </w:r>
      <w:proofErr w:type="spellEnd"/>
      <w:r w:rsidRPr="00656A83">
        <w:rPr>
          <w:b/>
          <w:bCs/>
          <w:i/>
          <w:iCs/>
          <w:sz w:val="40"/>
          <w:szCs w:val="40"/>
        </w:rPr>
        <w:t xml:space="preserve">   </w:t>
      </w:r>
      <w:r w:rsidR="00656A83" w:rsidRPr="00656A83">
        <w:rPr>
          <w:b/>
          <w:bCs/>
          <w:i/>
          <w:iCs/>
          <w:sz w:val="40"/>
          <w:szCs w:val="40"/>
        </w:rPr>
        <w:t xml:space="preserve">  </w:t>
      </w:r>
      <w:r w:rsidRPr="00656A83">
        <w:rPr>
          <w:b/>
          <w:bCs/>
          <w:i/>
          <w:iCs/>
          <w:sz w:val="40"/>
          <w:szCs w:val="40"/>
          <w:u w:val="single"/>
        </w:rPr>
        <w:t xml:space="preserve">bit </w:t>
      </w:r>
      <w:r w:rsidRPr="00656A83">
        <w:rPr>
          <w:b/>
          <w:bCs/>
          <w:i/>
          <w:iCs/>
          <w:sz w:val="40"/>
          <w:szCs w:val="40"/>
        </w:rPr>
        <w:t xml:space="preserve">  </w:t>
      </w:r>
      <w:proofErr w:type="spellStart"/>
      <w:r w:rsidRPr="00656A83">
        <w:rPr>
          <w:b/>
          <w:bCs/>
          <w:i/>
          <w:iCs/>
          <w:sz w:val="40"/>
          <w:szCs w:val="40"/>
          <w:u w:val="single"/>
        </w:rPr>
        <w:t>sy</w:t>
      </w:r>
      <w:proofErr w:type="spellEnd"/>
      <w:r w:rsidRPr="00656A83">
        <w:rPr>
          <w:b/>
          <w:bCs/>
          <w:i/>
          <w:iCs/>
          <w:sz w:val="40"/>
          <w:szCs w:val="40"/>
        </w:rPr>
        <w:t xml:space="preserve">   </w:t>
      </w:r>
      <w:r w:rsidR="00656A83" w:rsidRPr="00656A83">
        <w:rPr>
          <w:b/>
          <w:bCs/>
          <w:i/>
          <w:iCs/>
          <w:sz w:val="40"/>
          <w:szCs w:val="40"/>
        </w:rPr>
        <w:t xml:space="preserve">  </w:t>
      </w:r>
      <w:proofErr w:type="spellStart"/>
      <w:r w:rsidRPr="00656A83">
        <w:rPr>
          <w:b/>
          <w:bCs/>
          <w:i/>
          <w:iCs/>
          <w:sz w:val="40"/>
          <w:szCs w:val="40"/>
          <w:u w:val="single"/>
        </w:rPr>
        <w:t>spi</w:t>
      </w:r>
      <w:proofErr w:type="spellEnd"/>
      <w:r w:rsidRPr="00656A83">
        <w:rPr>
          <w:b/>
          <w:bCs/>
          <w:i/>
          <w:iCs/>
          <w:sz w:val="40"/>
          <w:szCs w:val="40"/>
          <w:u w:val="single"/>
        </w:rPr>
        <w:t xml:space="preserve"> </w:t>
      </w:r>
      <w:r w:rsidRPr="00656A83">
        <w:rPr>
          <w:b/>
          <w:bCs/>
          <w:i/>
          <w:iCs/>
          <w:sz w:val="40"/>
          <w:szCs w:val="40"/>
        </w:rPr>
        <w:t xml:space="preserve">  </w:t>
      </w:r>
      <w:r w:rsidRPr="00656A83">
        <w:rPr>
          <w:b/>
          <w:bCs/>
          <w:i/>
          <w:iCs/>
          <w:sz w:val="40"/>
          <w:szCs w:val="40"/>
          <w:u w:val="single"/>
        </w:rPr>
        <w:t>der</w:t>
      </w:r>
    </w:p>
    <w:p w14:paraId="392B0D08" w14:textId="77777777" w:rsidR="00656A83" w:rsidRDefault="00656A83" w:rsidP="004B6415">
      <w:pPr>
        <w:ind w:left="720"/>
        <w:rPr>
          <w:sz w:val="40"/>
          <w:szCs w:val="40"/>
        </w:rPr>
      </w:pPr>
    </w:p>
    <w:p w14:paraId="46EA6964" w14:textId="3F3396C0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>The ____   ______   _____   ______   ____   _____</w:t>
      </w:r>
    </w:p>
    <w:p w14:paraId="29DA0030" w14:textId="77777777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 xml:space="preserve">Climbed up ______   _____    ______   ______ </w:t>
      </w:r>
    </w:p>
    <w:p w14:paraId="2B4609A1" w14:textId="77777777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>Down came the _______</w:t>
      </w:r>
    </w:p>
    <w:p w14:paraId="38EC3750" w14:textId="77777777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 xml:space="preserve">And ______   _____      _____     _______      ____ </w:t>
      </w:r>
    </w:p>
    <w:p w14:paraId="5912B906" w14:textId="77777777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 xml:space="preserve">Out came the _______ </w:t>
      </w:r>
    </w:p>
    <w:p w14:paraId="3E510787" w14:textId="77777777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 xml:space="preserve">And  ______   ________  ______ _____  _______ </w:t>
      </w:r>
    </w:p>
    <w:p w14:paraId="459A928B" w14:textId="77777777" w:rsidR="004B6415" w:rsidRPr="00C816C7" w:rsidRDefault="004B6415" w:rsidP="004B6415">
      <w:pPr>
        <w:ind w:left="720"/>
        <w:rPr>
          <w:sz w:val="40"/>
          <w:szCs w:val="40"/>
        </w:rPr>
      </w:pPr>
      <w:r w:rsidRPr="00C816C7">
        <w:rPr>
          <w:sz w:val="40"/>
          <w:szCs w:val="40"/>
        </w:rPr>
        <w:t>And the ____   ______  _____  _____  _____ ______</w:t>
      </w:r>
    </w:p>
    <w:p w14:paraId="55F4C9CB" w14:textId="77777777" w:rsidR="004B6415" w:rsidRDefault="004B6415" w:rsidP="004B6415">
      <w:pPr>
        <w:ind w:left="720"/>
        <w:rPr>
          <w:sz w:val="40"/>
          <w:szCs w:val="40"/>
        </w:rPr>
      </w:pPr>
      <w:r>
        <w:rPr>
          <w:sz w:val="40"/>
          <w:szCs w:val="40"/>
        </w:rPr>
        <w:t xml:space="preserve">Climbed up ______ ______  _____    ____   </w:t>
      </w:r>
    </w:p>
    <w:p w14:paraId="2AEE4EC8" w14:textId="77777777" w:rsidR="004B6415" w:rsidRDefault="004B6415" w:rsidP="004B6415">
      <w:pPr>
        <w:pBdr>
          <w:bottom w:val="single" w:sz="12" w:space="1" w:color="auto"/>
        </w:pBdr>
        <w:ind w:left="720"/>
        <w:rPr>
          <w:sz w:val="40"/>
          <w:szCs w:val="40"/>
        </w:rPr>
      </w:pPr>
    </w:p>
    <w:p w14:paraId="135126ED" w14:textId="51296150" w:rsidR="004B6415" w:rsidRDefault="004B6415" w:rsidP="004B6415">
      <w:pPr>
        <w:ind w:left="720"/>
        <w:rPr>
          <w:sz w:val="40"/>
          <w:szCs w:val="40"/>
        </w:rPr>
      </w:pPr>
      <w:r>
        <w:rPr>
          <w:sz w:val="40"/>
          <w:szCs w:val="40"/>
        </w:rPr>
        <w:t>DRAW A PICTURE OF YOUR NEW NURSERY RHYME</w:t>
      </w:r>
    </w:p>
    <w:p w14:paraId="3B871626" w14:textId="13207D0A" w:rsidR="00DE2313" w:rsidRPr="00C816C7" w:rsidRDefault="00DE2313" w:rsidP="004B6415">
      <w:pPr>
        <w:ind w:left="720"/>
        <w:rPr>
          <w:sz w:val="40"/>
          <w:szCs w:val="40"/>
        </w:rPr>
      </w:pPr>
      <w:r>
        <w:rPr>
          <w:sz w:val="40"/>
          <w:szCs w:val="40"/>
        </w:rPr>
        <w:t>MAKE NEW HAND MOTIONS TO YOUR NEW RHYME</w:t>
      </w:r>
    </w:p>
    <w:p w14:paraId="2B4F0487" w14:textId="77777777" w:rsidR="00D1759C" w:rsidRDefault="00D1759C"/>
    <w:sectPr w:rsidR="00D1759C" w:rsidSect="00D17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MLA0MDUzMjKxNDdT0lEKTi0uzszPAykwrAUA0a0tESwAAAA="/>
  </w:docVars>
  <w:rsids>
    <w:rsidRoot w:val="004B6415"/>
    <w:rsid w:val="000C3A10"/>
    <w:rsid w:val="002A4084"/>
    <w:rsid w:val="004B6415"/>
    <w:rsid w:val="004D7B8A"/>
    <w:rsid w:val="005831D0"/>
    <w:rsid w:val="00656A83"/>
    <w:rsid w:val="006B52BA"/>
    <w:rsid w:val="00826BA7"/>
    <w:rsid w:val="009C4858"/>
    <w:rsid w:val="00B119CC"/>
    <w:rsid w:val="00B612F5"/>
    <w:rsid w:val="00B64774"/>
    <w:rsid w:val="00B74258"/>
    <w:rsid w:val="00C83F77"/>
    <w:rsid w:val="00D1759C"/>
    <w:rsid w:val="00DC096E"/>
    <w:rsid w:val="00DC39E6"/>
    <w:rsid w:val="00DE2313"/>
    <w:rsid w:val="00EB461F"/>
    <w:rsid w:val="00EB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0A9D3"/>
  <w15:docId w15:val="{B19D6BBA-AC19-4A6D-99B9-5F699A935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415"/>
  </w:style>
  <w:style w:type="paragraph" w:styleId="Heading1">
    <w:name w:val="heading 1"/>
    <w:basedOn w:val="Normal"/>
    <w:next w:val="Normal"/>
    <w:link w:val="Heading1Char"/>
    <w:uiPriority w:val="9"/>
    <w:qFormat/>
    <w:rsid w:val="002A408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4084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elle Putnam</dc:creator>
  <cp:lastModifiedBy>Kaylila M Pasha</cp:lastModifiedBy>
  <cp:revision>2</cp:revision>
  <cp:lastPrinted>2012-10-07T20:34:00Z</cp:lastPrinted>
  <dcterms:created xsi:type="dcterms:W3CDTF">2021-08-25T22:47:00Z</dcterms:created>
  <dcterms:modified xsi:type="dcterms:W3CDTF">2021-08-25T22:47:00Z</dcterms:modified>
</cp:coreProperties>
</file>